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0917F" w14:textId="44EBAC0D" w:rsidR="00E905C4" w:rsidRPr="003B20C6" w:rsidRDefault="00B83783" w:rsidP="004154DD">
      <w:pPr>
        <w:spacing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Завідувач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кафедри інженерної геодезії КНУБА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Дем’яненку Р.А.</w:t>
      </w:r>
    </w:p>
    <w:p w14:paraId="36ED3E7D" w14:textId="257D6AFA" w:rsidR="00B83783" w:rsidRPr="003B20C6" w:rsidRDefault="00B83783" w:rsidP="004154DD">
      <w:pPr>
        <w:spacing w:before="200"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студента ___ курсу, групи 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</w:p>
    <w:p w14:paraId="1E75DD08" w14:textId="49FB0D8B" w:rsidR="00B83783" w:rsidRPr="003B20C6" w:rsidRDefault="00B83783" w:rsidP="004154DD">
      <w:pPr>
        <w:spacing w:before="200" w:after="0" w:line="240" w:lineRule="auto"/>
        <w:ind w:left="5040"/>
        <w:rPr>
          <w:rFonts w:ascii="Times New Roman" w:hAnsi="Times New Roman" w:cs="Times New Roman"/>
          <w:sz w:val="24"/>
          <w:szCs w:val="24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</w:p>
    <w:p w14:paraId="7E09FB07" w14:textId="19A0EADB" w:rsidR="00B83783" w:rsidRPr="004154DD" w:rsidRDefault="00B83783" w:rsidP="003B20C6">
      <w:pPr>
        <w:spacing w:line="240" w:lineRule="auto"/>
        <w:ind w:left="5040"/>
        <w:jc w:val="center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(прізвище</w:t>
      </w:r>
      <w:r w:rsidR="003B20C6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, ім’я, по батькові </w:t>
      </w: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студента)</w:t>
      </w:r>
    </w:p>
    <w:p w14:paraId="4D5E854F" w14:textId="6272DD6F" w:rsidR="003B20C6" w:rsidRPr="003B20C6" w:rsidRDefault="003B20C6" w:rsidP="004154DD">
      <w:pPr>
        <w:spacing w:before="200"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____________________________________</w:t>
      </w:r>
    </w:p>
    <w:p w14:paraId="34B87A4F" w14:textId="0F8D360E" w:rsidR="00B83783" w:rsidRPr="003B20C6" w:rsidRDefault="00B83783" w:rsidP="003B20C6">
      <w:pPr>
        <w:spacing w:before="480" w:after="240"/>
        <w:jc w:val="center"/>
        <w:rPr>
          <w:rFonts w:ascii="Arial" w:hAnsi="Arial" w:cs="Arial"/>
          <w:b/>
          <w:bCs/>
          <w:i/>
          <w:iCs/>
          <w:caps/>
          <w:spacing w:val="30"/>
          <w:sz w:val="28"/>
          <w:szCs w:val="28"/>
          <w:lang w:val="uk-UA"/>
        </w:rPr>
      </w:pPr>
      <w:r w:rsidRPr="003B20C6">
        <w:rPr>
          <w:rFonts w:ascii="Arial" w:hAnsi="Arial" w:cs="Arial"/>
          <w:b/>
          <w:bCs/>
          <w:i/>
          <w:iCs/>
          <w:caps/>
          <w:spacing w:val="30"/>
          <w:sz w:val="28"/>
          <w:szCs w:val="28"/>
          <w:lang w:val="uk-UA"/>
        </w:rPr>
        <w:t>Заява</w:t>
      </w:r>
    </w:p>
    <w:p w14:paraId="4197DE24" w14:textId="37E4AA40" w:rsidR="004154DD" w:rsidRDefault="00B83783" w:rsidP="00617C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Прошу закріпити за мною тему </w:t>
      </w:r>
      <w:bookmarkStart w:id="0" w:name="_GoBack"/>
      <w:r w:rsidR="004612BC" w:rsidRPr="00F575C5">
        <w:rPr>
          <w:rFonts w:ascii="Times New Roman" w:hAnsi="Times New Roman" w:cs="Times New Roman"/>
          <w:b/>
          <w:bCs/>
          <w:sz w:val="24"/>
          <w:szCs w:val="24"/>
          <w:lang w:val="uk-UA"/>
        </w:rPr>
        <w:t>магістерської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bookmarkEnd w:id="0"/>
      <w:r w:rsidRPr="003B20C6">
        <w:rPr>
          <w:rFonts w:ascii="Times New Roman" w:hAnsi="Times New Roman" w:cs="Times New Roman"/>
          <w:sz w:val="24"/>
          <w:szCs w:val="24"/>
          <w:lang w:val="uk-UA"/>
        </w:rPr>
        <w:t>роботи «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___________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</w:t>
      </w:r>
      <w:r w:rsidR="00617CFD">
        <w:rPr>
          <w:rFonts w:ascii="Times New Roman" w:hAnsi="Times New Roman" w:cs="Times New Roman"/>
          <w:sz w:val="24"/>
          <w:szCs w:val="24"/>
          <w:lang w:val="uk-UA"/>
        </w:rPr>
        <w:t>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» з таким її перекладом англійською мовою: «_________________________</w:t>
      </w:r>
      <w:r w:rsidR="00ED4858">
        <w:rPr>
          <w:rFonts w:ascii="Times New Roman" w:hAnsi="Times New Roman" w:cs="Times New Roman"/>
          <w:sz w:val="24"/>
          <w:szCs w:val="24"/>
          <w:lang w:val="uk-UA"/>
        </w:rPr>
        <w:t>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  <w:t>______________________________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D34D9C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="00ED4858">
        <w:rPr>
          <w:rFonts w:ascii="Times New Roman" w:hAnsi="Times New Roman" w:cs="Times New Roman"/>
          <w:sz w:val="24"/>
          <w:szCs w:val="24"/>
          <w:lang w:val="uk-UA"/>
        </w:rPr>
        <w:t>Науковим к</w:t>
      </w:r>
      <w:r w:rsidR="00D34D9C">
        <w:rPr>
          <w:rFonts w:ascii="Times New Roman" w:hAnsi="Times New Roman" w:cs="Times New Roman"/>
          <w:sz w:val="24"/>
          <w:szCs w:val="24"/>
          <w:lang w:val="uk-UA"/>
        </w:rPr>
        <w:t>ерівником прошу призначити</w:t>
      </w:r>
    </w:p>
    <w:p w14:paraId="375F7C52" w14:textId="52B695A6" w:rsidR="00B83783" w:rsidRPr="003B20C6" w:rsidRDefault="00B83783" w:rsidP="004154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.</w:t>
      </w:r>
    </w:p>
    <w:p w14:paraId="07500925" w14:textId="08D39A06" w:rsidR="00B83783" w:rsidRPr="004154DD" w:rsidRDefault="00B83783" w:rsidP="004154DD">
      <w:pPr>
        <w:spacing w:line="240" w:lineRule="auto"/>
        <w:jc w:val="center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(наукова ступінь, звання, прізвище та ініціали </w:t>
      </w:r>
      <w:r w:rsidR="00ED4858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наукового </w:t>
      </w: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керівника)</w:t>
      </w:r>
    </w:p>
    <w:p w14:paraId="0B2B0451" w14:textId="774364DF" w:rsidR="00B83783" w:rsidRPr="003B20C6" w:rsidRDefault="00B83783" w:rsidP="004154DD">
      <w:pPr>
        <w:tabs>
          <w:tab w:val="right" w:pos="9360"/>
        </w:tabs>
        <w:spacing w:before="720"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«_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» ________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 20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року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ab/>
        <w:t>_______________________</w:t>
      </w:r>
    </w:p>
    <w:p w14:paraId="15B6C8DB" w14:textId="6D1C28F5" w:rsidR="00B83783" w:rsidRPr="004154DD" w:rsidRDefault="004154DD" w:rsidP="004154DD">
      <w:pPr>
        <w:tabs>
          <w:tab w:val="center" w:pos="2160"/>
          <w:tab w:val="center" w:pos="8010"/>
        </w:tabs>
        <w:spacing w:line="240" w:lineRule="auto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</w:r>
      <w:r w:rsidR="00B83783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(дата)</w:t>
      </w:r>
      <w:r w:rsidR="00B83783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  <w:t>(підпис)</w:t>
      </w:r>
    </w:p>
    <w:p w14:paraId="55C71D8C" w14:textId="62B487CE" w:rsidR="00B83783" w:rsidRPr="004154DD" w:rsidRDefault="00B83783" w:rsidP="00ED4858">
      <w:pPr>
        <w:spacing w:before="840"/>
        <w:ind w:left="3600"/>
        <w:rPr>
          <w:rFonts w:ascii="Times New Roman" w:hAnsi="Times New Roman" w:cs="Times New Roman"/>
          <w:b/>
          <w:bCs/>
          <w:caps/>
          <w:sz w:val="24"/>
          <w:szCs w:val="24"/>
          <w:lang w:val="uk-UA"/>
        </w:rPr>
      </w:pPr>
      <w:r w:rsidRPr="004154DD">
        <w:rPr>
          <w:rFonts w:ascii="Times New Roman" w:hAnsi="Times New Roman" w:cs="Times New Roman"/>
          <w:b/>
          <w:bCs/>
          <w:caps/>
          <w:sz w:val="24"/>
          <w:szCs w:val="24"/>
          <w:lang w:val="uk-UA"/>
        </w:rPr>
        <w:t>Погоджено</w:t>
      </w:r>
    </w:p>
    <w:p w14:paraId="42CAD848" w14:textId="5ECFD932" w:rsidR="00B83783" w:rsidRPr="003B20C6" w:rsidRDefault="00ED4858" w:rsidP="00ED4858">
      <w:pPr>
        <w:spacing w:after="0" w:line="240" w:lineRule="auto"/>
        <w:ind w:left="360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Науковий к</w:t>
      </w:r>
      <w:r w:rsidR="00B83783" w:rsidRPr="003B20C6">
        <w:rPr>
          <w:rFonts w:ascii="Times New Roman" w:hAnsi="Times New Roman" w:cs="Times New Roman"/>
          <w:sz w:val="24"/>
          <w:szCs w:val="24"/>
          <w:lang w:val="uk-UA"/>
        </w:rPr>
        <w:t>ерівник: ______________________________</w:t>
      </w:r>
    </w:p>
    <w:p w14:paraId="7A9514E8" w14:textId="005A1F29" w:rsidR="00B83783" w:rsidRPr="004F411C" w:rsidRDefault="00B83783" w:rsidP="00ED4858">
      <w:pPr>
        <w:tabs>
          <w:tab w:val="center" w:pos="7380"/>
        </w:tabs>
        <w:spacing w:after="0" w:line="240" w:lineRule="auto"/>
        <w:ind w:left="3600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ab/>
      </w:r>
      <w:r w:rsidRPr="004F411C">
        <w:rPr>
          <w:rFonts w:ascii="Times New Roman" w:hAnsi="Times New Roman" w:cs="Times New Roman"/>
          <w:i/>
          <w:iCs/>
          <w:sz w:val="18"/>
          <w:szCs w:val="18"/>
          <w:lang w:val="uk-UA"/>
        </w:rPr>
        <w:t>(прізвище та ініціали</w:t>
      </w:r>
      <w:r w:rsidR="00C5512F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 керівника</w:t>
      </w:r>
      <w:r w:rsidRPr="004F411C">
        <w:rPr>
          <w:rFonts w:ascii="Times New Roman" w:hAnsi="Times New Roman" w:cs="Times New Roman"/>
          <w:i/>
          <w:iCs/>
          <w:sz w:val="18"/>
          <w:szCs w:val="18"/>
          <w:lang w:val="uk-UA"/>
        </w:rPr>
        <w:t>)</w:t>
      </w:r>
    </w:p>
    <w:p w14:paraId="3E68C92E" w14:textId="032C9C23" w:rsidR="003B20C6" w:rsidRPr="003B20C6" w:rsidRDefault="004F411C" w:rsidP="00ED4858">
      <w:pPr>
        <w:tabs>
          <w:tab w:val="right" w:pos="9360"/>
        </w:tabs>
        <w:spacing w:before="400" w:after="0" w:line="240" w:lineRule="auto"/>
        <w:ind w:left="360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____________ 20____ р.</w:t>
      </w:r>
      <w:r w:rsidR="003B20C6" w:rsidRPr="003B20C6">
        <w:rPr>
          <w:rFonts w:ascii="Times New Roman" w:hAnsi="Times New Roman" w:cs="Times New Roman"/>
          <w:sz w:val="24"/>
          <w:szCs w:val="24"/>
          <w:lang w:val="uk-UA"/>
        </w:rPr>
        <w:tab/>
        <w:t>____</w:t>
      </w:r>
      <w:r w:rsidR="00ED4858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3B20C6" w:rsidRPr="003B20C6">
        <w:rPr>
          <w:rFonts w:ascii="Times New Roman" w:hAnsi="Times New Roman" w:cs="Times New Roman"/>
          <w:sz w:val="24"/>
          <w:szCs w:val="24"/>
          <w:lang w:val="uk-UA"/>
        </w:rPr>
        <w:t>___________</w:t>
      </w:r>
    </w:p>
    <w:p w14:paraId="0A612C2E" w14:textId="797C52F3" w:rsidR="00B83783" w:rsidRPr="004F411C" w:rsidRDefault="004F411C" w:rsidP="00ED4858">
      <w:pPr>
        <w:tabs>
          <w:tab w:val="center" w:pos="4410"/>
          <w:tab w:val="center" w:pos="8280"/>
        </w:tabs>
        <w:spacing w:after="0" w:line="720" w:lineRule="auto"/>
        <w:ind w:left="3600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</w:r>
      <w:r w:rsidR="003B20C6" w:rsidRPr="004F411C">
        <w:rPr>
          <w:rFonts w:ascii="Times New Roman" w:hAnsi="Times New Roman" w:cs="Times New Roman"/>
          <w:i/>
          <w:iCs/>
          <w:sz w:val="18"/>
          <w:szCs w:val="18"/>
          <w:lang w:val="uk-UA"/>
        </w:rPr>
        <w:t>(дата)</w:t>
      </w:r>
      <w:r w:rsidR="003B20C6" w:rsidRPr="004F411C"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  <w:t>(підпис</w:t>
      </w:r>
      <w:r w:rsidR="001845BD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 керівника</w:t>
      </w:r>
      <w:r w:rsidR="003B20C6" w:rsidRPr="004F411C">
        <w:rPr>
          <w:rFonts w:ascii="Times New Roman" w:hAnsi="Times New Roman" w:cs="Times New Roman"/>
          <w:i/>
          <w:iCs/>
          <w:sz w:val="18"/>
          <w:szCs w:val="18"/>
          <w:lang w:val="uk-UA"/>
        </w:rPr>
        <w:t>)</w:t>
      </w:r>
    </w:p>
    <w:sectPr w:rsidR="00B83783" w:rsidRPr="004F4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NjAwMzUyszC0NLVU0lEKTi0uzszPAykwrwUAsNOqDywAAAA="/>
  </w:docVars>
  <w:rsids>
    <w:rsidRoot w:val="00B83783"/>
    <w:rsid w:val="001845BD"/>
    <w:rsid w:val="00345359"/>
    <w:rsid w:val="003B20C6"/>
    <w:rsid w:val="004154DD"/>
    <w:rsid w:val="004612BC"/>
    <w:rsid w:val="004F411C"/>
    <w:rsid w:val="00617CFD"/>
    <w:rsid w:val="006E03FF"/>
    <w:rsid w:val="008B1B8E"/>
    <w:rsid w:val="00B83783"/>
    <w:rsid w:val="00C14C46"/>
    <w:rsid w:val="00C5512F"/>
    <w:rsid w:val="00D34D9C"/>
    <w:rsid w:val="00E905C4"/>
    <w:rsid w:val="00ED4858"/>
    <w:rsid w:val="00F575C5"/>
    <w:rsid w:val="00F8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E2AF"/>
  <w15:chartTrackingRefBased/>
  <w15:docId w15:val="{E7ED73A8-F507-40EA-BA2B-65A2F923E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or Lapytskyi</dc:creator>
  <cp:keywords/>
  <dc:description/>
  <cp:lastModifiedBy>Volodymyr Lapytskyi</cp:lastModifiedBy>
  <cp:revision>14</cp:revision>
  <dcterms:created xsi:type="dcterms:W3CDTF">2020-01-05T20:34:00Z</dcterms:created>
  <dcterms:modified xsi:type="dcterms:W3CDTF">2020-01-05T21:32:00Z</dcterms:modified>
</cp:coreProperties>
</file>